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31821A" w14:textId="6DB982C1" w:rsidR="00566558" w:rsidRPr="00566558" w:rsidRDefault="00566558" w:rsidP="00566558">
      <w:pPr>
        <w:pStyle w:val="t-9-8-bez-uvl"/>
        <w:spacing w:before="0" w:beforeAutospacing="0" w:after="0" w:afterAutospacing="0"/>
        <w:jc w:val="both"/>
        <w:rPr>
          <w:color w:val="000000"/>
          <w:szCs w:val="20"/>
        </w:rPr>
      </w:pPr>
      <w:r w:rsidRPr="00566558">
        <w:rPr>
          <w:color w:val="000000"/>
          <w:szCs w:val="20"/>
        </w:rPr>
        <w:t>KLASA: UP/I-034-01/___-0</w:t>
      </w:r>
      <w:r w:rsidR="003F65BB">
        <w:rPr>
          <w:color w:val="000000"/>
          <w:szCs w:val="20"/>
        </w:rPr>
        <w:t>2</w:t>
      </w:r>
      <w:r w:rsidRPr="00566558">
        <w:rPr>
          <w:color w:val="000000"/>
          <w:szCs w:val="20"/>
        </w:rPr>
        <w:t>/___</w:t>
      </w:r>
    </w:p>
    <w:p w14:paraId="5B58F517" w14:textId="645EC3ED" w:rsidR="00566558" w:rsidRPr="00566558" w:rsidRDefault="00566558" w:rsidP="00566558">
      <w:pPr>
        <w:pStyle w:val="t-9-8-bez-uvl"/>
        <w:spacing w:before="0" w:beforeAutospacing="0" w:after="0" w:afterAutospacing="0"/>
        <w:jc w:val="both"/>
        <w:rPr>
          <w:color w:val="000000"/>
          <w:szCs w:val="20"/>
        </w:rPr>
      </w:pPr>
      <w:r w:rsidRPr="00566558">
        <w:rPr>
          <w:color w:val="000000"/>
          <w:szCs w:val="20"/>
        </w:rPr>
        <w:t>URBROJ: 368-11-___-</w:t>
      </w:r>
      <w:r w:rsidR="00660F84">
        <w:rPr>
          <w:color w:val="000000"/>
          <w:szCs w:val="20"/>
        </w:rPr>
        <w:t>___</w:t>
      </w:r>
      <w:bookmarkStart w:id="0" w:name="_GoBack"/>
      <w:bookmarkEnd w:id="0"/>
    </w:p>
    <w:p w14:paraId="1E8382B5" w14:textId="77777777" w:rsidR="00E047D5" w:rsidRPr="00BE67CD" w:rsidRDefault="00E047D5" w:rsidP="00E047D5">
      <w:pPr>
        <w:pStyle w:val="t-9-8-bez-uvl"/>
        <w:jc w:val="both"/>
        <w:rPr>
          <w:color w:val="000000"/>
          <w:sz w:val="22"/>
          <w:szCs w:val="22"/>
        </w:rPr>
      </w:pPr>
      <w:r w:rsidRPr="0018753E">
        <w:rPr>
          <w:color w:val="000000"/>
          <w:sz w:val="20"/>
          <w:szCs w:val="20"/>
        </w:rPr>
        <w:t>______________________________</w:t>
      </w:r>
      <w:r w:rsidRPr="0018753E">
        <w:rPr>
          <w:color w:val="000000"/>
          <w:sz w:val="20"/>
          <w:szCs w:val="20"/>
        </w:rPr>
        <w:br/>
      </w:r>
      <w:r w:rsidRPr="00BE67CD">
        <w:rPr>
          <w:color w:val="000000"/>
          <w:sz w:val="22"/>
          <w:szCs w:val="22"/>
        </w:rPr>
        <w:t>Ime i prezime</w:t>
      </w:r>
    </w:p>
    <w:p w14:paraId="363A0CEE" w14:textId="2954F758" w:rsidR="00E047D5" w:rsidRDefault="00E047D5" w:rsidP="00E047D5">
      <w:pPr>
        <w:pStyle w:val="t-9-8-bez-uvl"/>
        <w:jc w:val="both"/>
        <w:rPr>
          <w:color w:val="000000"/>
          <w:sz w:val="22"/>
          <w:szCs w:val="22"/>
        </w:rPr>
      </w:pPr>
      <w:r w:rsidRPr="0018753E">
        <w:rPr>
          <w:color w:val="000000"/>
          <w:sz w:val="20"/>
          <w:szCs w:val="20"/>
        </w:rPr>
        <w:t>______________________________</w:t>
      </w:r>
      <w:r w:rsidRPr="0018753E">
        <w:rPr>
          <w:color w:val="000000"/>
          <w:sz w:val="20"/>
          <w:szCs w:val="20"/>
        </w:rPr>
        <w:br/>
      </w:r>
      <w:r w:rsidRPr="00BE67CD">
        <w:rPr>
          <w:color w:val="000000"/>
          <w:sz w:val="22"/>
          <w:szCs w:val="22"/>
        </w:rPr>
        <w:t>Mjesto i datum podnošenja zahtjeva</w:t>
      </w:r>
    </w:p>
    <w:p w14:paraId="3BA1B9B8" w14:textId="77777777" w:rsidR="0063174B" w:rsidRPr="00BE67CD" w:rsidRDefault="0063174B" w:rsidP="00E047D5">
      <w:pPr>
        <w:pStyle w:val="t-9-8-bez-uvl"/>
        <w:jc w:val="both"/>
        <w:rPr>
          <w:color w:val="000000"/>
          <w:sz w:val="22"/>
          <w:szCs w:val="22"/>
        </w:rPr>
      </w:pPr>
    </w:p>
    <w:p w14:paraId="756F8999" w14:textId="52FEB781" w:rsidR="00E047D5" w:rsidRPr="00BE67CD" w:rsidRDefault="00E047D5" w:rsidP="00E047D5">
      <w:pPr>
        <w:pStyle w:val="t-9-8-bez-uvl"/>
        <w:spacing w:before="0" w:beforeAutospacing="0" w:after="0" w:afterAutospacing="0"/>
        <w:jc w:val="right"/>
        <w:rPr>
          <w:b/>
          <w:color w:val="000000"/>
        </w:rPr>
      </w:pPr>
      <w:r w:rsidRPr="00BE67CD">
        <w:rPr>
          <w:b/>
          <w:color w:val="000000"/>
        </w:rPr>
        <w:t>HRVATSKA KOMORA INŽENJERA</w:t>
      </w:r>
    </w:p>
    <w:p w14:paraId="1218D7A3" w14:textId="77777777" w:rsidR="00E047D5" w:rsidRPr="00BE67CD" w:rsidRDefault="00E047D5" w:rsidP="00E047D5">
      <w:pPr>
        <w:pStyle w:val="t-9-8-bez-uvl"/>
        <w:spacing w:before="0" w:beforeAutospacing="0" w:after="0" w:afterAutospacing="0"/>
        <w:jc w:val="right"/>
        <w:rPr>
          <w:b/>
          <w:color w:val="000000"/>
        </w:rPr>
      </w:pPr>
      <w:r w:rsidRPr="00BE67CD">
        <w:rPr>
          <w:b/>
          <w:color w:val="000000"/>
        </w:rPr>
        <w:t>TEHNOLOGIJE PROMETA I TRANSPORTA</w:t>
      </w:r>
    </w:p>
    <w:p w14:paraId="5E155504" w14:textId="77777777" w:rsidR="00E047D5" w:rsidRPr="0018753E" w:rsidRDefault="00E047D5" w:rsidP="00E047D5">
      <w:pPr>
        <w:pStyle w:val="t-9-8-bez-uvl"/>
        <w:spacing w:before="0" w:beforeAutospacing="0" w:after="0" w:afterAutospacing="0"/>
        <w:jc w:val="right"/>
        <w:rPr>
          <w:color w:val="000000"/>
        </w:rPr>
      </w:pPr>
      <w:proofErr w:type="spellStart"/>
      <w:r w:rsidRPr="0018753E">
        <w:rPr>
          <w:color w:val="000000"/>
        </w:rPr>
        <w:t>Kušlanova</w:t>
      </w:r>
      <w:proofErr w:type="spellEnd"/>
      <w:r w:rsidRPr="0018753E">
        <w:rPr>
          <w:color w:val="000000"/>
        </w:rPr>
        <w:t xml:space="preserve"> 2, 10 000 Zagreb</w:t>
      </w:r>
    </w:p>
    <w:p w14:paraId="2BF5CEFF" w14:textId="77777777" w:rsidR="00566558" w:rsidRDefault="00566558" w:rsidP="00E047D5">
      <w:pPr>
        <w:pStyle w:val="t-9-8"/>
        <w:jc w:val="both"/>
        <w:rPr>
          <w:color w:val="000000"/>
        </w:rPr>
      </w:pPr>
    </w:p>
    <w:p w14:paraId="7898E6E3" w14:textId="6C872949" w:rsidR="00E047D5" w:rsidRDefault="00E047D5" w:rsidP="00E047D5">
      <w:pPr>
        <w:pStyle w:val="t-9-8"/>
        <w:jc w:val="both"/>
        <w:rPr>
          <w:color w:val="000000"/>
        </w:rPr>
      </w:pPr>
      <w:r>
        <w:rPr>
          <w:color w:val="000000"/>
        </w:rPr>
        <w:t xml:space="preserve">Na temelju odredbe članka 6. stavka 1. </w:t>
      </w:r>
      <w:r w:rsidR="00660F84">
        <w:rPr>
          <w:color w:val="000000"/>
        </w:rPr>
        <w:t xml:space="preserve">te članka 22. </w:t>
      </w:r>
      <w:r>
        <w:rPr>
          <w:color w:val="000000"/>
        </w:rPr>
        <w:t>Pravilnika o stručnim ispitima inženjera tehnologije prometa i transporta za stjecanje statusa ovlaštenog inženjera Hrvatske komore inženjera tehnologije prometa i transporta (»Narodne novine«, br. 13/10. i 65/15.) podnosim</w:t>
      </w:r>
    </w:p>
    <w:p w14:paraId="1CDE92AB" w14:textId="39B1DF8F" w:rsidR="00E047D5" w:rsidRDefault="00E047D5" w:rsidP="00E047D5">
      <w:pPr>
        <w:pStyle w:val="t-10-9-fett"/>
        <w:jc w:val="center"/>
        <w:rPr>
          <w:color w:val="000000"/>
        </w:rPr>
      </w:pPr>
      <w:r w:rsidRPr="0018753E">
        <w:rPr>
          <w:color w:val="000000"/>
          <w:sz w:val="36"/>
          <w:szCs w:val="36"/>
        </w:rPr>
        <w:t>ZAHTJEV</w:t>
      </w:r>
      <w:r>
        <w:rPr>
          <w:color w:val="000000"/>
        </w:rPr>
        <w:br/>
        <w:t xml:space="preserve">za polaganje </w:t>
      </w:r>
      <w:r w:rsidR="00660F84">
        <w:rPr>
          <w:color w:val="000000"/>
        </w:rPr>
        <w:t>popravnog</w:t>
      </w:r>
      <w:r>
        <w:rPr>
          <w:color w:val="000000"/>
        </w:rPr>
        <w:t xml:space="preserve"> ispita</w:t>
      </w:r>
    </w:p>
    <w:tbl>
      <w:tblPr>
        <w:tblW w:w="957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29"/>
        <w:gridCol w:w="5274"/>
        <w:gridCol w:w="3969"/>
      </w:tblGrid>
      <w:tr w:rsidR="00E047D5" w14:paraId="75392981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21AD7BDF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775D402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Ime i prezime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E531AD5" w14:textId="77777777" w:rsidR="00E047D5" w:rsidRDefault="00E047D5" w:rsidP="00FB625D">
            <w:pPr>
              <w:jc w:val="both"/>
              <w:rPr>
                <w:color w:val="000000"/>
              </w:rPr>
            </w:pPr>
          </w:p>
        </w:tc>
      </w:tr>
      <w:tr w:rsidR="00E047D5" w:rsidRPr="00510255" w14:paraId="4D8E60C8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2CFA28AF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3F78DEE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Dan, mjesec, godina, mjesto i država rođenja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B0C9A76" w14:textId="77777777" w:rsidR="00E047D5" w:rsidRPr="00510255" w:rsidRDefault="00E047D5" w:rsidP="00FB625D">
            <w:pPr>
              <w:jc w:val="both"/>
              <w:rPr>
                <w:color w:val="000000"/>
                <w:lang w:val="hr-HR"/>
              </w:rPr>
            </w:pPr>
          </w:p>
        </w:tc>
      </w:tr>
      <w:tr w:rsidR="00E047D5" w:rsidRPr="00510255" w14:paraId="78C239F1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6A23B02C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62A67D1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Broj osobne iskaznice, tko ju je izdao i gdje, MBG (nije obveza)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53DDA2FA" w14:textId="77777777" w:rsidR="00E047D5" w:rsidRPr="00510255" w:rsidRDefault="00E047D5" w:rsidP="00FB625D">
            <w:pPr>
              <w:jc w:val="both"/>
              <w:rPr>
                <w:color w:val="000000"/>
                <w:lang w:val="pl-PL"/>
              </w:rPr>
            </w:pPr>
          </w:p>
        </w:tc>
      </w:tr>
      <w:tr w:rsidR="00E047D5" w14:paraId="7C5B94BA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4E35CCAF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00FA326A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Adresa stanovanja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96CC202" w14:textId="77777777" w:rsidR="00E047D5" w:rsidRDefault="00E047D5" w:rsidP="00FB625D">
            <w:pPr>
              <w:jc w:val="both"/>
              <w:rPr>
                <w:color w:val="000000"/>
              </w:rPr>
            </w:pPr>
          </w:p>
        </w:tc>
      </w:tr>
      <w:tr w:rsidR="00E047D5" w14:paraId="517D1BD8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60658C48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2C38D2F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Stručni ili akademski naslov, stručna sprema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30C148D" w14:textId="77777777" w:rsidR="00E047D5" w:rsidRDefault="00E047D5" w:rsidP="00FB625D">
            <w:pPr>
              <w:jc w:val="both"/>
              <w:rPr>
                <w:color w:val="000000"/>
              </w:rPr>
            </w:pPr>
          </w:p>
        </w:tc>
      </w:tr>
      <w:tr w:rsidR="00E047D5" w:rsidRPr="00510255" w14:paraId="4AA8D355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47A21744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306377D3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Podaci o radnom iskustvu u struci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2F8B79C" w14:textId="77777777" w:rsidR="00E047D5" w:rsidRPr="00510255" w:rsidRDefault="00E047D5" w:rsidP="00FB625D">
            <w:pPr>
              <w:jc w:val="both"/>
              <w:rPr>
                <w:color w:val="000000"/>
                <w:lang w:val="pl-PL"/>
              </w:rPr>
            </w:pPr>
          </w:p>
        </w:tc>
      </w:tr>
      <w:tr w:rsidR="00E047D5" w:rsidRPr="00510255" w14:paraId="005358CA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49C040DD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7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6F854815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Strukovni razred za koji se podnosi zahtjev za polaganje stručnog ispita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672B39C0" w14:textId="77777777" w:rsidR="00E047D5" w:rsidRPr="00510255" w:rsidRDefault="00E047D5" w:rsidP="00FB625D">
            <w:pPr>
              <w:jc w:val="both"/>
              <w:rPr>
                <w:color w:val="000000"/>
                <w:lang w:val="pl-PL"/>
              </w:rPr>
            </w:pPr>
          </w:p>
        </w:tc>
      </w:tr>
      <w:tr w:rsidR="00E047D5" w14:paraId="671B6ADB" w14:textId="77777777" w:rsidTr="00FB625D">
        <w:trPr>
          <w:tblCellSpacing w:w="15" w:type="dxa"/>
        </w:trPr>
        <w:tc>
          <w:tcPr>
            <w:tcW w:w="0" w:type="auto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1881EF4A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8.</w:t>
            </w:r>
          </w:p>
        </w:tc>
        <w:tc>
          <w:tcPr>
            <w:tcW w:w="524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4BC59C50" w14:textId="77777777" w:rsidR="00E047D5" w:rsidRPr="00BE67CD" w:rsidRDefault="00E047D5" w:rsidP="00FB625D">
            <w:pPr>
              <w:pStyle w:val="t-9-8-bez-uvl"/>
              <w:jc w:val="both"/>
              <w:rPr>
                <w:color w:val="000000"/>
                <w:sz w:val="22"/>
                <w:szCs w:val="22"/>
              </w:rPr>
            </w:pPr>
            <w:r w:rsidRPr="00BE67CD">
              <w:rPr>
                <w:color w:val="000000"/>
                <w:sz w:val="22"/>
                <w:szCs w:val="22"/>
              </w:rPr>
              <w:t>Posebna napomena:</w:t>
            </w:r>
          </w:p>
        </w:tc>
        <w:tc>
          <w:tcPr>
            <w:tcW w:w="3924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34" w:type="dxa"/>
              <w:left w:w="34" w:type="dxa"/>
              <w:bottom w:w="34" w:type="dxa"/>
              <w:right w:w="34" w:type="dxa"/>
            </w:tcMar>
            <w:vAlign w:val="center"/>
          </w:tcPr>
          <w:p w14:paraId="770A7445" w14:textId="77777777" w:rsidR="00E047D5" w:rsidRDefault="00E047D5" w:rsidP="00FB625D">
            <w:pPr>
              <w:jc w:val="both"/>
              <w:rPr>
                <w:color w:val="000000"/>
              </w:rPr>
            </w:pPr>
          </w:p>
        </w:tc>
      </w:tr>
    </w:tbl>
    <w:p w14:paraId="3C65D588" w14:textId="1012EA3A" w:rsidR="0063174B" w:rsidRDefault="0063174B" w:rsidP="00566558">
      <w:pPr>
        <w:pStyle w:val="t-9-8-bez-uvl"/>
        <w:ind w:left="4956"/>
        <w:jc w:val="right"/>
        <w:rPr>
          <w:color w:val="000000"/>
        </w:rPr>
      </w:pPr>
    </w:p>
    <w:p w14:paraId="40B06187" w14:textId="499A4332" w:rsidR="00566558" w:rsidRDefault="00566558" w:rsidP="00566558">
      <w:pPr>
        <w:pStyle w:val="t-9-8-bez-uvl"/>
        <w:ind w:left="4956"/>
        <w:jc w:val="right"/>
        <w:rPr>
          <w:color w:val="000000"/>
        </w:rPr>
      </w:pPr>
    </w:p>
    <w:p w14:paraId="3E10B61F" w14:textId="77777777" w:rsidR="00566558" w:rsidRDefault="00566558" w:rsidP="00566558">
      <w:pPr>
        <w:pStyle w:val="t-9-8-bez-uvl"/>
        <w:ind w:left="4956"/>
        <w:jc w:val="right"/>
        <w:rPr>
          <w:color w:val="000000"/>
        </w:rPr>
      </w:pPr>
    </w:p>
    <w:p w14:paraId="21DF5410" w14:textId="73D48E59" w:rsidR="00E047D5" w:rsidRDefault="00E047D5" w:rsidP="00566558">
      <w:pPr>
        <w:pStyle w:val="t-9-8-bez-uvl"/>
        <w:ind w:left="4956"/>
        <w:jc w:val="right"/>
        <w:rPr>
          <w:color w:val="000000"/>
        </w:rPr>
      </w:pPr>
      <w:r>
        <w:rPr>
          <w:color w:val="000000"/>
        </w:rPr>
        <w:t>___________________</w:t>
      </w:r>
    </w:p>
    <w:p w14:paraId="0FA8B0FF" w14:textId="559E6599" w:rsidR="00E047D5" w:rsidRPr="0018753E" w:rsidRDefault="00566558" w:rsidP="00566558">
      <w:pPr>
        <w:pStyle w:val="t-9-8-bez-uvl"/>
        <w:ind w:left="4956"/>
        <w:jc w:val="center"/>
        <w:rPr>
          <w:color w:val="000000"/>
        </w:rPr>
      </w:pPr>
      <w:r>
        <w:rPr>
          <w:color w:val="000000"/>
        </w:rPr>
        <w:t xml:space="preserve">                              </w:t>
      </w:r>
      <w:r w:rsidR="00E047D5">
        <w:rPr>
          <w:color w:val="000000"/>
        </w:rPr>
        <w:t>Potpis pristupnika</w:t>
      </w:r>
    </w:p>
    <w:sectPr w:rsidR="00E047D5" w:rsidRPr="0018753E" w:rsidSect="00566558">
      <w:headerReference w:type="default" r:id="rId7"/>
      <w:footerReference w:type="default" r:id="rId8"/>
      <w:pgSz w:w="11906" w:h="16838"/>
      <w:pgMar w:top="1440" w:right="1440" w:bottom="1440" w:left="1440" w:header="0" w:footer="1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8A4F66" w14:textId="77777777" w:rsidR="00C23EE2" w:rsidRDefault="00C23EE2" w:rsidP="004853D0">
      <w:pPr>
        <w:spacing w:after="0"/>
      </w:pPr>
      <w:r>
        <w:separator/>
      </w:r>
    </w:p>
  </w:endnote>
  <w:endnote w:type="continuationSeparator" w:id="0">
    <w:p w14:paraId="10AB076C" w14:textId="77777777" w:rsidR="00C23EE2" w:rsidRDefault="00C23EE2" w:rsidP="004853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" w:name="OLE_LINK1"/>
  <w:bookmarkStart w:id="2" w:name="OLE_LINK2"/>
  <w:bookmarkStart w:id="3" w:name="_Hlk327881103"/>
  <w:p w14:paraId="796672A8" w14:textId="45612FA3" w:rsidR="004D1A07" w:rsidRPr="00B41A33" w:rsidRDefault="004D1A07" w:rsidP="004D1A07">
    <w:pPr>
      <w:pStyle w:val="Podnoje"/>
      <w:jc w:val="center"/>
      <w:rPr>
        <w:lang w:val="pl-PL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1620B8" wp14:editId="5CF1E68B">
              <wp:simplePos x="0" y="0"/>
              <wp:positionH relativeFrom="column">
                <wp:posOffset>-2543175</wp:posOffset>
              </wp:positionH>
              <wp:positionV relativeFrom="paragraph">
                <wp:posOffset>-134620</wp:posOffset>
              </wp:positionV>
              <wp:extent cx="10936605" cy="635"/>
              <wp:effectExtent l="0" t="19050" r="17145" b="18415"/>
              <wp:wrapNone/>
              <wp:docPr id="1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936605" cy="635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type w14:anchorId="192B838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-200.25pt;margin-top:-10.6pt;width:861.15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" strokecolor="red" strokeweight="2.25pt"/>
          </w:pict>
        </mc:Fallback>
      </mc:AlternateContent>
    </w:r>
    <w:r w:rsidRPr="00B41A33">
      <w:rPr>
        <w:lang w:val="pl-PL"/>
      </w:rPr>
      <w:t xml:space="preserve">Kušlanova 2, 10 000 Zagreb, Hrvatska – OIB: </w:t>
    </w:r>
    <w:r w:rsidRPr="00866D29">
      <w:rPr>
        <w:lang w:val="pl-PL"/>
      </w:rPr>
      <w:t>16358697738</w:t>
    </w:r>
    <w:r w:rsidRPr="00811D64">
      <w:rPr>
        <w:b/>
      </w:rPr>
      <w:t xml:space="preserve"> </w:t>
    </w:r>
    <w:r w:rsidRPr="00B41A33">
      <w:rPr>
        <w:lang w:val="pl-PL"/>
      </w:rPr>
      <w:t xml:space="preserve">– </w:t>
    </w:r>
    <w:r>
      <w:rPr>
        <w:lang w:val="pl-PL"/>
      </w:rPr>
      <w:t>Ž</w:t>
    </w:r>
    <w:r w:rsidRPr="00B41A33">
      <w:rPr>
        <w:lang w:val="pl-PL"/>
      </w:rPr>
      <w:t>.</w:t>
    </w:r>
    <w:r>
      <w:rPr>
        <w:lang w:val="pl-PL"/>
      </w:rPr>
      <w:t>R</w:t>
    </w:r>
    <w:r w:rsidRPr="00B41A33">
      <w:rPr>
        <w:lang w:val="pl-PL"/>
      </w:rPr>
      <w:t xml:space="preserve">.: </w:t>
    </w:r>
    <w:r>
      <w:rPr>
        <w:lang w:val="pl-PL"/>
      </w:rPr>
      <w:t xml:space="preserve">HR53 </w:t>
    </w:r>
    <w:r w:rsidRPr="001F3054">
      <w:t>2360</w:t>
    </w:r>
    <w:r>
      <w:t xml:space="preserve"> </w:t>
    </w:r>
    <w:r w:rsidRPr="001F3054">
      <w:t>000</w:t>
    </w:r>
    <w:r w:rsidRPr="00B41A33">
      <w:rPr>
        <w:lang w:val="pl-PL"/>
      </w:rPr>
      <w:t>1</w:t>
    </w:r>
    <w:r>
      <w:rPr>
        <w:lang w:val="pl-PL"/>
      </w:rPr>
      <w:t xml:space="preserve"> </w:t>
    </w:r>
    <w:r w:rsidRPr="00B41A33">
      <w:rPr>
        <w:lang w:val="pl-PL"/>
      </w:rPr>
      <w:t>1020</w:t>
    </w:r>
    <w:r>
      <w:rPr>
        <w:lang w:val="pl-PL"/>
      </w:rPr>
      <w:t xml:space="preserve"> </w:t>
    </w:r>
    <w:r w:rsidRPr="00B41A33">
      <w:rPr>
        <w:lang w:val="pl-PL"/>
      </w:rPr>
      <w:t>3775</w:t>
    </w:r>
    <w:r>
      <w:rPr>
        <w:lang w:val="pl-PL"/>
      </w:rPr>
      <w:t xml:space="preserve"> </w:t>
    </w:r>
    <w:r w:rsidRPr="00B41A33">
      <w:rPr>
        <w:lang w:val="pl-PL"/>
      </w:rPr>
      <w:t>6</w:t>
    </w:r>
  </w:p>
  <w:p w14:paraId="6A499CED" w14:textId="77777777" w:rsidR="004D1A07" w:rsidRPr="00B41A33" w:rsidRDefault="004D1A07" w:rsidP="004D1A07">
    <w:pPr>
      <w:pStyle w:val="Podnoje"/>
      <w:jc w:val="center"/>
      <w:rPr>
        <w:b/>
        <w:lang w:val="pl-PL"/>
      </w:rPr>
    </w:pPr>
    <w:r w:rsidRPr="00B41A33">
      <w:rPr>
        <w:b/>
        <w:lang w:val="pl-PL"/>
      </w:rPr>
      <w:t>www.hkitpt.hr – email:</w:t>
    </w:r>
    <w:r>
      <w:rPr>
        <w:b/>
        <w:lang w:val="pl-PL"/>
      </w:rPr>
      <w:t>tajnistvo</w:t>
    </w:r>
    <w:r w:rsidRPr="00B41A33">
      <w:rPr>
        <w:b/>
        <w:lang w:val="pl-PL"/>
      </w:rPr>
      <w:t>@hkitpt.hr</w:t>
    </w:r>
    <w:bookmarkEnd w:id="1"/>
    <w:bookmarkEnd w:id="2"/>
    <w:bookmarkEnd w:id="3"/>
  </w:p>
  <w:p w14:paraId="34736A40" w14:textId="77777777" w:rsidR="004D1A07" w:rsidRDefault="004D1A0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50139" w14:textId="77777777" w:rsidR="00C23EE2" w:rsidRDefault="00C23EE2" w:rsidP="004853D0">
      <w:pPr>
        <w:spacing w:after="0"/>
      </w:pPr>
      <w:r>
        <w:separator/>
      </w:r>
    </w:p>
  </w:footnote>
  <w:footnote w:type="continuationSeparator" w:id="0">
    <w:p w14:paraId="0D41C64D" w14:textId="77777777" w:rsidR="00C23EE2" w:rsidRDefault="00C23EE2" w:rsidP="004853D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D22F0" w14:textId="1BB2B6FA" w:rsidR="004853D0" w:rsidRPr="00592703" w:rsidRDefault="004853D0" w:rsidP="004853D0">
    <w:pPr>
      <w:pStyle w:val="Zaglavlje"/>
      <w:tabs>
        <w:tab w:val="right" w:pos="9356"/>
      </w:tabs>
      <w:spacing w:after="100"/>
      <w:rPr>
        <w:rFonts w:ascii="Impact" w:hAnsi="Impact"/>
        <w:sz w:val="30"/>
        <w:szCs w:val="30"/>
        <w:lang w:val="pl-PL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F9E4146" wp14:editId="14712197">
          <wp:simplePos x="0" y="0"/>
          <wp:positionH relativeFrom="page">
            <wp:align>left</wp:align>
          </wp:positionH>
          <wp:positionV relativeFrom="paragraph">
            <wp:posOffset>-6985</wp:posOffset>
          </wp:positionV>
          <wp:extent cx="1323975" cy="1066800"/>
          <wp:effectExtent l="0" t="0" r="9525" b="0"/>
          <wp:wrapSquare wrapText="bothSides"/>
          <wp:docPr id="11" name="Picture 6" descr="Description: 001-KIP-znak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001-KIP-znak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870223" w14:textId="77777777" w:rsidR="00566558" w:rsidRPr="00566558" w:rsidRDefault="00566558" w:rsidP="00566558">
    <w:pPr>
      <w:spacing w:after="0" w:afterAutospacing="0"/>
      <w:rPr>
        <w:rFonts w:ascii="Impact" w:hAnsi="Impact"/>
        <w:sz w:val="18"/>
        <w:szCs w:val="30"/>
        <w:lang w:val="pl-PL"/>
      </w:rPr>
    </w:pPr>
  </w:p>
  <w:p w14:paraId="78181826" w14:textId="51752130" w:rsidR="004853D0" w:rsidRPr="00566558" w:rsidRDefault="00566558" w:rsidP="00566558">
    <w:pPr>
      <w:spacing w:after="0" w:afterAutospacing="0"/>
      <w:rPr>
        <w:sz w:val="20"/>
      </w:rPr>
    </w:pPr>
    <w:r w:rsidRPr="00566558">
      <w:rPr>
        <w:rFonts w:ascii="Impact" w:hAnsi="Impact"/>
        <w:sz w:val="28"/>
        <w:szCs w:val="30"/>
        <w:lang w:val="pl-PL"/>
      </w:rPr>
      <w:t>HRVATSKA KOMORA INŽENJERA TEHNOLOGIJE PROMETA I TRANSPORTA</w:t>
    </w:r>
  </w:p>
  <w:p w14:paraId="4F636C2E" w14:textId="276BDDED" w:rsidR="004853D0" w:rsidRDefault="00566558" w:rsidP="004853D0"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219D0E09" wp14:editId="5CDC191D">
              <wp:simplePos x="0" y="0"/>
              <wp:positionH relativeFrom="column">
                <wp:posOffset>-1030605</wp:posOffset>
              </wp:positionH>
              <wp:positionV relativeFrom="paragraph">
                <wp:posOffset>427990</wp:posOffset>
              </wp:positionV>
              <wp:extent cx="9189720" cy="0"/>
              <wp:effectExtent l="0" t="19050" r="11430" b="0"/>
              <wp:wrapNone/>
              <wp:docPr id="3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18972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91B0B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-81.15pt;margin-top:33.7pt;width:723.6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" strokecolor="red" strokeweight="2.25pt"/>
          </w:pict>
        </mc:Fallback>
      </mc:AlternateContent>
    </w:r>
  </w:p>
  <w:p w14:paraId="5F0D3270" w14:textId="788EEDD7" w:rsidR="004853D0" w:rsidRDefault="004853D0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5A7195"/>
    <w:multiLevelType w:val="hybridMultilevel"/>
    <w:tmpl w:val="619636A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sDA1NzA1NTMzNzFT0lEKTi0uzszPAykwqwUAWyNwtSwAAAA="/>
  </w:docVars>
  <w:rsids>
    <w:rsidRoot w:val="004853D0"/>
    <w:rsid w:val="00082A79"/>
    <w:rsid w:val="0014631B"/>
    <w:rsid w:val="00175D2F"/>
    <w:rsid w:val="00185FEB"/>
    <w:rsid w:val="0019559F"/>
    <w:rsid w:val="001B1A9E"/>
    <w:rsid w:val="002B5CDA"/>
    <w:rsid w:val="0033264F"/>
    <w:rsid w:val="00353844"/>
    <w:rsid w:val="0039011C"/>
    <w:rsid w:val="003A5945"/>
    <w:rsid w:val="003F65BB"/>
    <w:rsid w:val="00406213"/>
    <w:rsid w:val="004853D0"/>
    <w:rsid w:val="004C7659"/>
    <w:rsid w:val="004D1A07"/>
    <w:rsid w:val="00566558"/>
    <w:rsid w:val="00567439"/>
    <w:rsid w:val="005B1356"/>
    <w:rsid w:val="005D757C"/>
    <w:rsid w:val="00602665"/>
    <w:rsid w:val="0063174B"/>
    <w:rsid w:val="0065257D"/>
    <w:rsid w:val="00660F84"/>
    <w:rsid w:val="006C0180"/>
    <w:rsid w:val="0075026A"/>
    <w:rsid w:val="00752D32"/>
    <w:rsid w:val="0079725A"/>
    <w:rsid w:val="009578C7"/>
    <w:rsid w:val="009A0082"/>
    <w:rsid w:val="009A045F"/>
    <w:rsid w:val="009C6452"/>
    <w:rsid w:val="00A173DB"/>
    <w:rsid w:val="00B35FB3"/>
    <w:rsid w:val="00B71A5B"/>
    <w:rsid w:val="00C23EE2"/>
    <w:rsid w:val="00C83EF2"/>
    <w:rsid w:val="00C85CE2"/>
    <w:rsid w:val="00C91ED0"/>
    <w:rsid w:val="00CB2354"/>
    <w:rsid w:val="00DA44B0"/>
    <w:rsid w:val="00DC04F0"/>
    <w:rsid w:val="00E047D5"/>
    <w:rsid w:val="00E75740"/>
    <w:rsid w:val="00F566B1"/>
    <w:rsid w:val="00F836A1"/>
    <w:rsid w:val="00F92F4B"/>
    <w:rsid w:val="00FD1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B251B9"/>
  <w15:chartTrackingRefBased/>
  <w15:docId w15:val="{E7B423B8-6793-4FC0-9891-C689B2111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47D5"/>
    <w:pPr>
      <w:spacing w:after="100" w:afterAutospacing="1" w:line="240" w:lineRule="auto"/>
    </w:pPr>
    <w:rPr>
      <w:rFonts w:ascii="Calibri" w:eastAsia="Calibri" w:hAnsi="Calibri" w:cs="Times New Roman"/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99"/>
    <w:qFormat/>
    <w:rsid w:val="004853D0"/>
    <w:pPr>
      <w:spacing w:after="200" w:afterAutospacing="0" w:line="276" w:lineRule="auto"/>
      <w:ind w:left="720"/>
      <w:contextualSpacing/>
    </w:pPr>
    <w:rPr>
      <w:lang w:val="hr-HR"/>
    </w:rPr>
  </w:style>
  <w:style w:type="paragraph" w:styleId="Zaglavlje">
    <w:name w:val="header"/>
    <w:basedOn w:val="Normal"/>
    <w:link w:val="ZaglavljeChar"/>
    <w:uiPriority w:val="99"/>
    <w:unhideWhenUsed/>
    <w:rsid w:val="004853D0"/>
    <w:pPr>
      <w:tabs>
        <w:tab w:val="center" w:pos="4513"/>
        <w:tab w:val="right" w:pos="9026"/>
      </w:tabs>
      <w:spacing w:after="0" w:afterAutospacing="0"/>
    </w:pPr>
    <w:rPr>
      <w:rFonts w:asciiTheme="minorHAnsi" w:eastAsiaTheme="minorHAnsi" w:hAnsiTheme="minorHAnsi" w:cstheme="minorBidi"/>
      <w:lang w:val="hr-HR"/>
    </w:rPr>
  </w:style>
  <w:style w:type="character" w:customStyle="1" w:styleId="ZaglavljeChar">
    <w:name w:val="Zaglavlje Char"/>
    <w:basedOn w:val="Zadanifontodlomka"/>
    <w:link w:val="Zaglavlje"/>
    <w:uiPriority w:val="99"/>
    <w:rsid w:val="004853D0"/>
  </w:style>
  <w:style w:type="paragraph" w:styleId="Podnoje">
    <w:name w:val="footer"/>
    <w:basedOn w:val="Normal"/>
    <w:link w:val="PodnojeChar"/>
    <w:uiPriority w:val="99"/>
    <w:unhideWhenUsed/>
    <w:rsid w:val="004853D0"/>
    <w:pPr>
      <w:tabs>
        <w:tab w:val="center" w:pos="4513"/>
        <w:tab w:val="right" w:pos="9026"/>
      </w:tabs>
      <w:spacing w:after="0" w:afterAutospacing="0"/>
    </w:pPr>
    <w:rPr>
      <w:rFonts w:asciiTheme="minorHAnsi" w:eastAsiaTheme="minorHAnsi" w:hAnsiTheme="minorHAnsi" w:cstheme="minorBidi"/>
      <w:lang w:val="hr-HR"/>
    </w:rPr>
  </w:style>
  <w:style w:type="character" w:customStyle="1" w:styleId="PodnojeChar">
    <w:name w:val="Podnožje Char"/>
    <w:basedOn w:val="Zadanifontodlomka"/>
    <w:link w:val="Podnoje"/>
    <w:uiPriority w:val="99"/>
    <w:rsid w:val="004853D0"/>
  </w:style>
  <w:style w:type="paragraph" w:customStyle="1" w:styleId="t-10-9-fett">
    <w:name w:val="t-10-9-fett"/>
    <w:basedOn w:val="Normal"/>
    <w:rsid w:val="00E047D5"/>
    <w:pPr>
      <w:spacing w:before="100" w:beforeAutospacing="1"/>
    </w:pPr>
    <w:rPr>
      <w:rFonts w:ascii="Times New Roman" w:eastAsia="Times New Roman" w:hAnsi="Times New Roman"/>
      <w:b/>
      <w:bCs/>
      <w:sz w:val="26"/>
      <w:szCs w:val="26"/>
      <w:lang w:val="hr-HR" w:eastAsia="hr-HR"/>
    </w:rPr>
  </w:style>
  <w:style w:type="paragraph" w:customStyle="1" w:styleId="t-12-9-sred">
    <w:name w:val="t-12-9-sred"/>
    <w:basedOn w:val="Normal"/>
    <w:rsid w:val="00E047D5"/>
    <w:pPr>
      <w:spacing w:before="100" w:beforeAutospacing="1"/>
      <w:jc w:val="center"/>
    </w:pPr>
    <w:rPr>
      <w:rFonts w:ascii="Times New Roman" w:eastAsia="Times New Roman" w:hAnsi="Times New Roman"/>
      <w:sz w:val="28"/>
      <w:szCs w:val="28"/>
      <w:lang w:val="hr-HR" w:eastAsia="hr-HR"/>
    </w:rPr>
  </w:style>
  <w:style w:type="paragraph" w:customStyle="1" w:styleId="t-9-8-bez-uvl">
    <w:name w:val="t-9-8-bez-uvl"/>
    <w:basedOn w:val="Normal"/>
    <w:rsid w:val="00E047D5"/>
    <w:pPr>
      <w:spacing w:before="100" w:beforeAutospacing="1"/>
    </w:pPr>
    <w:rPr>
      <w:rFonts w:ascii="Times New Roman" w:eastAsia="Times New Roman" w:hAnsi="Times New Roman"/>
      <w:sz w:val="24"/>
      <w:szCs w:val="24"/>
      <w:lang w:val="hr-HR" w:eastAsia="hr-HR"/>
    </w:rPr>
  </w:style>
  <w:style w:type="paragraph" w:customStyle="1" w:styleId="t-9-8">
    <w:name w:val="t-9-8"/>
    <w:basedOn w:val="Normal"/>
    <w:rsid w:val="00E047D5"/>
    <w:pPr>
      <w:spacing w:before="100" w:beforeAutospacing="1"/>
    </w:pPr>
    <w:rPr>
      <w:rFonts w:ascii="Times New Roman" w:eastAsia="Times New Roman" w:hAnsi="Times New Roman"/>
      <w:sz w:val="24"/>
      <w:szCs w:val="24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Šipuš</dc:creator>
  <cp:keywords/>
  <dc:description/>
  <cp:lastModifiedBy>Denis Šipuš</cp:lastModifiedBy>
  <cp:revision>3</cp:revision>
  <cp:lastPrinted>2021-02-11T09:39:00Z</cp:lastPrinted>
  <dcterms:created xsi:type="dcterms:W3CDTF">2022-02-02T09:49:00Z</dcterms:created>
  <dcterms:modified xsi:type="dcterms:W3CDTF">2022-02-02T09:53:00Z</dcterms:modified>
</cp:coreProperties>
</file>